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081D8" w14:textId="54287733" w:rsidR="006457F2" w:rsidRDefault="006457F2" w:rsidP="00143392">
      <w:pPr>
        <w:tabs>
          <w:tab w:val="left" w:pos="6663"/>
        </w:tabs>
        <w:rPr>
          <w:sz w:val="28"/>
          <w:szCs w:val="28"/>
        </w:rPr>
      </w:pPr>
    </w:p>
    <w:p w14:paraId="2F71D1A5" w14:textId="77777777" w:rsidR="008860B9" w:rsidRDefault="008860B9" w:rsidP="00143392">
      <w:pPr>
        <w:tabs>
          <w:tab w:val="left" w:pos="6663"/>
        </w:tabs>
        <w:rPr>
          <w:sz w:val="28"/>
          <w:szCs w:val="28"/>
        </w:rPr>
      </w:pPr>
    </w:p>
    <w:p w14:paraId="00D081DB" w14:textId="77777777" w:rsidR="006457F2" w:rsidRPr="00F5458C" w:rsidRDefault="006457F2" w:rsidP="00DD6762">
      <w:pPr>
        <w:tabs>
          <w:tab w:val="left" w:pos="6663"/>
        </w:tabs>
        <w:rPr>
          <w:sz w:val="28"/>
          <w:szCs w:val="28"/>
        </w:rPr>
      </w:pPr>
    </w:p>
    <w:p w14:paraId="4D331F90" w14:textId="11BA4635" w:rsidR="008860B9" w:rsidRPr="00275B28" w:rsidRDefault="008860B9" w:rsidP="00275B28">
      <w:pPr>
        <w:tabs>
          <w:tab w:val="left" w:pos="6663"/>
        </w:tabs>
        <w:rPr>
          <w:sz w:val="28"/>
          <w:szCs w:val="28"/>
        </w:rPr>
      </w:pPr>
      <w:r w:rsidRPr="00275B28">
        <w:rPr>
          <w:sz w:val="28"/>
          <w:szCs w:val="28"/>
        </w:rPr>
        <w:t>201</w:t>
      </w:r>
      <w:r>
        <w:rPr>
          <w:sz w:val="28"/>
          <w:szCs w:val="28"/>
        </w:rPr>
        <w:t>8</w:t>
      </w:r>
      <w:r w:rsidRPr="00275B28">
        <w:rPr>
          <w:sz w:val="28"/>
          <w:szCs w:val="28"/>
        </w:rPr>
        <w:t xml:space="preserve">. gada </w:t>
      </w:r>
      <w:r w:rsidR="00947019">
        <w:rPr>
          <w:sz w:val="28"/>
          <w:szCs w:val="28"/>
        </w:rPr>
        <w:t>14. augustā</w:t>
      </w:r>
      <w:r w:rsidRPr="00275B28">
        <w:rPr>
          <w:sz w:val="28"/>
          <w:szCs w:val="28"/>
        </w:rPr>
        <w:tab/>
      </w:r>
      <w:r>
        <w:rPr>
          <w:sz w:val="28"/>
          <w:szCs w:val="28"/>
        </w:rPr>
        <w:t>Noteikumi</w:t>
      </w:r>
      <w:r w:rsidRPr="00275B28">
        <w:rPr>
          <w:sz w:val="28"/>
          <w:szCs w:val="28"/>
        </w:rPr>
        <w:t xml:space="preserve"> Nr.</w:t>
      </w:r>
      <w:r w:rsidR="00947019">
        <w:rPr>
          <w:sz w:val="28"/>
          <w:szCs w:val="28"/>
        </w:rPr>
        <w:t> 522</w:t>
      </w:r>
    </w:p>
    <w:p w14:paraId="3D4EBF3D" w14:textId="0E5DB175" w:rsidR="008860B9" w:rsidRPr="00275B28" w:rsidRDefault="008860B9" w:rsidP="00275B28">
      <w:pPr>
        <w:tabs>
          <w:tab w:val="left" w:pos="6663"/>
        </w:tabs>
        <w:rPr>
          <w:sz w:val="28"/>
          <w:szCs w:val="28"/>
        </w:rPr>
      </w:pPr>
      <w:r w:rsidRPr="00275B28">
        <w:rPr>
          <w:sz w:val="28"/>
          <w:szCs w:val="28"/>
        </w:rPr>
        <w:t>Rīgā</w:t>
      </w:r>
      <w:r w:rsidRPr="00275B28">
        <w:rPr>
          <w:sz w:val="28"/>
          <w:szCs w:val="28"/>
        </w:rPr>
        <w:tab/>
        <w:t>(prot. Nr. </w:t>
      </w:r>
      <w:r w:rsidR="00947019">
        <w:rPr>
          <w:sz w:val="28"/>
          <w:szCs w:val="28"/>
        </w:rPr>
        <w:t>38</w:t>
      </w:r>
      <w:r w:rsidRPr="00275B28">
        <w:rPr>
          <w:sz w:val="28"/>
          <w:szCs w:val="28"/>
        </w:rPr>
        <w:t> </w:t>
      </w:r>
      <w:r w:rsidR="00947019">
        <w:rPr>
          <w:sz w:val="28"/>
          <w:szCs w:val="28"/>
        </w:rPr>
        <w:t>14</w:t>
      </w:r>
      <w:bookmarkStart w:id="0" w:name="_GoBack"/>
      <w:bookmarkEnd w:id="0"/>
      <w:r w:rsidRPr="00275B28">
        <w:rPr>
          <w:sz w:val="28"/>
          <w:szCs w:val="28"/>
        </w:rPr>
        <w:t>. §)</w:t>
      </w:r>
    </w:p>
    <w:p w14:paraId="00D081DD" w14:textId="73E9035E" w:rsidR="006457F2" w:rsidRPr="00E9501F" w:rsidRDefault="006457F2" w:rsidP="00DD6762">
      <w:pPr>
        <w:tabs>
          <w:tab w:val="left" w:pos="6804"/>
        </w:tabs>
        <w:rPr>
          <w:sz w:val="28"/>
          <w:szCs w:val="28"/>
        </w:rPr>
      </w:pPr>
    </w:p>
    <w:p w14:paraId="00D081E0" w14:textId="5A7BE859" w:rsidR="00FB47BE" w:rsidRPr="000667D1" w:rsidRDefault="002B462D" w:rsidP="000667D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zījumi Ministru kabineta 2005</w:t>
      </w:r>
      <w:r w:rsidR="001E7CF0" w:rsidRPr="001E7CF0">
        <w:rPr>
          <w:b/>
          <w:sz w:val="28"/>
          <w:szCs w:val="28"/>
        </w:rPr>
        <w:t>.</w:t>
      </w:r>
      <w:r w:rsidR="001E7CF0">
        <w:rPr>
          <w:b/>
          <w:sz w:val="28"/>
          <w:szCs w:val="28"/>
        </w:rPr>
        <w:t> </w:t>
      </w:r>
      <w:r w:rsidR="001E7CF0" w:rsidRPr="001E7CF0">
        <w:rPr>
          <w:b/>
          <w:sz w:val="28"/>
          <w:szCs w:val="28"/>
        </w:rPr>
        <w:t xml:space="preserve">gada </w:t>
      </w:r>
      <w:r>
        <w:rPr>
          <w:b/>
          <w:sz w:val="28"/>
          <w:szCs w:val="28"/>
        </w:rPr>
        <w:t>27</w:t>
      </w:r>
      <w:r w:rsidR="001E7CF0" w:rsidRPr="001E7CF0">
        <w:rPr>
          <w:b/>
          <w:sz w:val="28"/>
          <w:szCs w:val="28"/>
        </w:rPr>
        <w:t>.</w:t>
      </w:r>
      <w:r w:rsidR="001E7CF0">
        <w:rPr>
          <w:b/>
          <w:sz w:val="28"/>
          <w:szCs w:val="28"/>
        </w:rPr>
        <w:t> </w:t>
      </w:r>
      <w:r>
        <w:rPr>
          <w:b/>
          <w:sz w:val="28"/>
          <w:szCs w:val="28"/>
        </w:rPr>
        <w:t>decembr</w:t>
      </w:r>
      <w:r w:rsidR="001E7CF0" w:rsidRPr="001E7CF0">
        <w:rPr>
          <w:b/>
          <w:sz w:val="28"/>
          <w:szCs w:val="28"/>
        </w:rPr>
        <w:t>a noteikumos Nr.</w:t>
      </w:r>
      <w:r w:rsidR="001E7CF0">
        <w:rPr>
          <w:b/>
          <w:sz w:val="28"/>
          <w:szCs w:val="28"/>
        </w:rPr>
        <w:t> </w:t>
      </w:r>
      <w:r>
        <w:rPr>
          <w:b/>
          <w:sz w:val="28"/>
          <w:szCs w:val="28"/>
        </w:rPr>
        <w:t xml:space="preserve">1001 </w:t>
      </w:r>
      <w:r w:rsidR="008860B9">
        <w:rPr>
          <w:b/>
          <w:sz w:val="28"/>
          <w:szCs w:val="28"/>
        </w:rPr>
        <w:t>"</w:t>
      </w:r>
      <w:r w:rsidR="008D7649">
        <w:rPr>
          <w:b/>
          <w:bCs/>
          <w:sz w:val="28"/>
          <w:szCs w:val="28"/>
        </w:rPr>
        <w:t>Doktora zinātniskā grāda piešķiršanas (promocijas) kārtība un kritēriji</w:t>
      </w:r>
      <w:r w:rsidR="008860B9">
        <w:rPr>
          <w:b/>
          <w:sz w:val="28"/>
          <w:szCs w:val="28"/>
        </w:rPr>
        <w:t>"</w:t>
      </w:r>
    </w:p>
    <w:p w14:paraId="00D081E1" w14:textId="77777777" w:rsidR="009C5A63" w:rsidRDefault="009C5A63" w:rsidP="00143392">
      <w:pPr>
        <w:jc w:val="right"/>
        <w:rPr>
          <w:sz w:val="28"/>
          <w:szCs w:val="28"/>
        </w:rPr>
      </w:pPr>
    </w:p>
    <w:p w14:paraId="00D081E2" w14:textId="77777777" w:rsidR="00E702A8" w:rsidRDefault="002B462D" w:rsidP="00E702A8">
      <w:pPr>
        <w:jc w:val="right"/>
        <w:rPr>
          <w:sz w:val="28"/>
          <w:szCs w:val="28"/>
        </w:rPr>
      </w:pPr>
      <w:r>
        <w:rPr>
          <w:sz w:val="28"/>
          <w:szCs w:val="28"/>
        </w:rPr>
        <w:t>Izdoti saskaņā ar</w:t>
      </w:r>
    </w:p>
    <w:p w14:paraId="00D081E3" w14:textId="77777777" w:rsidR="00E702A8" w:rsidRDefault="002B462D" w:rsidP="00E702A8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Zinātniskās darbības likuma </w:t>
      </w:r>
    </w:p>
    <w:p w14:paraId="00D081E4" w14:textId="77777777" w:rsidR="00E702A8" w:rsidRDefault="002B462D" w:rsidP="00E702A8">
      <w:pPr>
        <w:jc w:val="right"/>
        <w:rPr>
          <w:sz w:val="28"/>
          <w:szCs w:val="28"/>
        </w:rPr>
      </w:pPr>
      <w:r>
        <w:rPr>
          <w:sz w:val="28"/>
          <w:szCs w:val="28"/>
        </w:rPr>
        <w:t>11. panta pirmo un otro daļu</w:t>
      </w:r>
    </w:p>
    <w:p w14:paraId="00D081E5" w14:textId="77777777" w:rsidR="00A41A60" w:rsidRDefault="00A41A60" w:rsidP="00E702A8">
      <w:pPr>
        <w:pStyle w:val="Title"/>
        <w:ind w:firstLine="709"/>
        <w:jc w:val="right"/>
        <w:outlineLvl w:val="0"/>
        <w:rPr>
          <w:szCs w:val="28"/>
        </w:rPr>
      </w:pPr>
    </w:p>
    <w:p w14:paraId="00D081E6" w14:textId="5B664FE4" w:rsidR="003460CE" w:rsidRDefault="002B462D" w:rsidP="00181A5B">
      <w:pPr>
        <w:pStyle w:val="Title"/>
        <w:ind w:firstLine="709"/>
        <w:jc w:val="both"/>
        <w:outlineLvl w:val="0"/>
      </w:pPr>
      <w:r w:rsidRPr="00420148">
        <w:t xml:space="preserve">Izdarīt Ministru kabineta </w:t>
      </w:r>
      <w:r w:rsidR="00181A5B">
        <w:t>2005. gada 27</w:t>
      </w:r>
      <w:r w:rsidR="00FD5356">
        <w:t xml:space="preserve">. decembra noteikumos Nr. 1001 </w:t>
      </w:r>
      <w:r w:rsidR="008860B9">
        <w:t>"</w:t>
      </w:r>
      <w:r w:rsidR="00181A5B">
        <w:t xml:space="preserve">Doktora zinātniskā grāda piešķiršanas (promocijas) kārtība </w:t>
      </w:r>
      <w:r w:rsidR="00FD5356">
        <w:t>un kritēriji</w:t>
      </w:r>
      <w:r w:rsidR="008860B9">
        <w:t>"</w:t>
      </w:r>
      <w:r w:rsidR="00181A5B">
        <w:t xml:space="preserve"> (Latvijas Vēstnesis, 2005, 210</w:t>
      </w:r>
      <w:r>
        <w:t>. </w:t>
      </w:r>
      <w:r w:rsidRPr="00420148">
        <w:t>nr.) šādus grozījumus:</w:t>
      </w:r>
    </w:p>
    <w:p w14:paraId="00D081E7" w14:textId="77777777" w:rsidR="00610E8F" w:rsidRDefault="00610E8F" w:rsidP="00143392">
      <w:pPr>
        <w:pStyle w:val="Title"/>
        <w:ind w:firstLine="709"/>
        <w:jc w:val="both"/>
        <w:outlineLvl w:val="0"/>
      </w:pPr>
    </w:p>
    <w:p w14:paraId="0AB4B6D2" w14:textId="797E52D1" w:rsidR="001552F4" w:rsidRDefault="002B462D" w:rsidP="001552F4">
      <w:pPr>
        <w:pStyle w:val="Title"/>
        <w:ind w:firstLine="709"/>
        <w:jc w:val="both"/>
        <w:outlineLvl w:val="0"/>
      </w:pPr>
      <w:r>
        <w:t>1. </w:t>
      </w:r>
      <w:r w:rsidR="001552F4" w:rsidRPr="005752A8">
        <w:t xml:space="preserve">Aizstāt </w:t>
      </w:r>
      <w:r w:rsidR="006E4855">
        <w:t>noteikumu</w:t>
      </w:r>
      <w:r w:rsidR="006E4855" w:rsidRPr="00E9675E">
        <w:t xml:space="preserve"> </w:t>
      </w:r>
      <w:r w:rsidR="001552F4" w:rsidRPr="005752A8">
        <w:t>nosaukumā un 1.</w:t>
      </w:r>
      <w:r w:rsidR="00D96609">
        <w:t> </w:t>
      </w:r>
      <w:r w:rsidR="001552F4" w:rsidRPr="005752A8">
        <w:t xml:space="preserve">punktā vārdus </w:t>
      </w:r>
      <w:r w:rsidR="008860B9">
        <w:t>"</w:t>
      </w:r>
      <w:r w:rsidR="001552F4" w:rsidRPr="005752A8">
        <w:t>doktora zinātnisk</w:t>
      </w:r>
      <w:r w:rsidR="00D96609">
        <w:t>ais</w:t>
      </w:r>
      <w:r w:rsidR="001552F4" w:rsidRPr="005752A8">
        <w:t xml:space="preserve"> grād</w:t>
      </w:r>
      <w:r w:rsidR="00D96609">
        <w:t>s</w:t>
      </w:r>
      <w:r w:rsidR="008860B9">
        <w:t>"</w:t>
      </w:r>
      <w:r w:rsidR="001552F4" w:rsidRPr="005752A8">
        <w:t xml:space="preserve"> </w:t>
      </w:r>
      <w:r w:rsidR="00D96609" w:rsidRPr="005752A8">
        <w:t>(attiecīgā locījumā)</w:t>
      </w:r>
      <w:r w:rsidR="00D96609">
        <w:t xml:space="preserve"> </w:t>
      </w:r>
      <w:r w:rsidR="001552F4" w:rsidRPr="005752A8">
        <w:t xml:space="preserve">ar vārdiem </w:t>
      </w:r>
      <w:r w:rsidR="008860B9">
        <w:t>"</w:t>
      </w:r>
      <w:r w:rsidR="001552F4" w:rsidRPr="005752A8">
        <w:t>zinātnisk</w:t>
      </w:r>
      <w:r w:rsidR="00D96609">
        <w:t>ais</w:t>
      </w:r>
      <w:r w:rsidR="001552F4" w:rsidRPr="005752A8">
        <w:t xml:space="preserve"> doktora grād</w:t>
      </w:r>
      <w:r w:rsidR="00D96609">
        <w:t>s</w:t>
      </w:r>
      <w:r w:rsidR="008860B9">
        <w:t>"</w:t>
      </w:r>
      <w:r w:rsidR="001552F4" w:rsidRPr="005752A8">
        <w:t xml:space="preserve"> (attiecīgā locījumā).</w:t>
      </w:r>
    </w:p>
    <w:p w14:paraId="33572FEC" w14:textId="77777777" w:rsidR="001552F4" w:rsidRDefault="001552F4" w:rsidP="00762E50">
      <w:pPr>
        <w:pStyle w:val="Title"/>
        <w:ind w:firstLine="709"/>
        <w:jc w:val="both"/>
        <w:outlineLvl w:val="0"/>
      </w:pPr>
    </w:p>
    <w:p w14:paraId="00D081E8" w14:textId="3258D78D" w:rsidR="0075781D" w:rsidRPr="0075781D" w:rsidRDefault="001552F4" w:rsidP="00762E50">
      <w:pPr>
        <w:pStyle w:val="Title"/>
        <w:ind w:firstLine="709"/>
        <w:jc w:val="both"/>
        <w:outlineLvl w:val="0"/>
      </w:pPr>
      <w:r>
        <w:t>2. </w:t>
      </w:r>
      <w:r w:rsidR="005752A8" w:rsidRPr="00E9675E">
        <w:t xml:space="preserve">Aizstāt </w:t>
      </w:r>
      <w:r w:rsidR="006E4855">
        <w:t>noteikumu</w:t>
      </w:r>
      <w:r w:rsidR="005752A8" w:rsidRPr="00E9675E">
        <w:t xml:space="preserve"> tekstā </w:t>
      </w:r>
      <w:r w:rsidR="005752A8" w:rsidRPr="009A0D88">
        <w:t>vārdu</w:t>
      </w:r>
      <w:r>
        <w:t>s</w:t>
      </w:r>
      <w:r w:rsidR="005752A8" w:rsidRPr="009A0D88">
        <w:t xml:space="preserve"> </w:t>
      </w:r>
      <w:r w:rsidR="008860B9">
        <w:t>"</w:t>
      </w:r>
      <w:r w:rsidR="005752A8" w:rsidRPr="009A0D88">
        <w:t xml:space="preserve">laikrakstā </w:t>
      </w:r>
      <w:r w:rsidR="008860B9">
        <w:t>"</w:t>
      </w:r>
      <w:r w:rsidR="005752A8" w:rsidRPr="009A0D88">
        <w:t>Latvijas Vēstnesis</w:t>
      </w:r>
      <w:r w:rsidR="008860B9">
        <w:t>""</w:t>
      </w:r>
      <w:r w:rsidRPr="001552F4">
        <w:t xml:space="preserve"> </w:t>
      </w:r>
      <w:r w:rsidR="005752A8" w:rsidRPr="009A0D88">
        <w:t xml:space="preserve">ar vārdiem </w:t>
      </w:r>
      <w:r w:rsidR="008860B9">
        <w:t>"</w:t>
      </w:r>
      <w:r w:rsidR="005752A8" w:rsidRPr="009A0D88">
        <w:t xml:space="preserve">oficiālajā izdevumā </w:t>
      </w:r>
      <w:r w:rsidR="008860B9">
        <w:t>"</w:t>
      </w:r>
      <w:r w:rsidR="005752A8" w:rsidRPr="009A0D88">
        <w:t>Latvijas Vēstnesis</w:t>
      </w:r>
      <w:r w:rsidR="008860B9">
        <w:t>""</w:t>
      </w:r>
      <w:r w:rsidR="005752A8" w:rsidRPr="00E9675E">
        <w:t>.</w:t>
      </w:r>
    </w:p>
    <w:p w14:paraId="00D081E9" w14:textId="77777777" w:rsidR="0075781D" w:rsidRDefault="0075781D" w:rsidP="00762E50">
      <w:pPr>
        <w:pStyle w:val="Title"/>
        <w:ind w:firstLine="709"/>
        <w:jc w:val="both"/>
        <w:outlineLvl w:val="0"/>
        <w:rPr>
          <w:highlight w:val="yellow"/>
        </w:rPr>
      </w:pPr>
    </w:p>
    <w:p w14:paraId="00D081EC" w14:textId="2501820C" w:rsidR="009A4AA7" w:rsidRPr="00017915" w:rsidRDefault="002B462D" w:rsidP="00762E50">
      <w:pPr>
        <w:pStyle w:val="Title"/>
        <w:ind w:firstLine="709"/>
        <w:jc w:val="both"/>
        <w:outlineLvl w:val="0"/>
      </w:pPr>
      <w:r w:rsidRPr="005752A8">
        <w:t xml:space="preserve">3. </w:t>
      </w:r>
      <w:r w:rsidR="006E4855" w:rsidRPr="00D160AF">
        <w:t>Aizstāt</w:t>
      </w:r>
      <w:r w:rsidR="006E4855" w:rsidRPr="008E1A9C">
        <w:t xml:space="preserve"> </w:t>
      </w:r>
      <w:r w:rsidR="005752A8" w:rsidRPr="008E1A9C">
        <w:t xml:space="preserve">V nodaļas nosaukumā vārdus </w:t>
      </w:r>
      <w:r w:rsidR="008860B9">
        <w:t>"</w:t>
      </w:r>
      <w:r w:rsidR="005752A8" w:rsidRPr="008E1A9C">
        <w:t>Zinātniskā grāda</w:t>
      </w:r>
      <w:r w:rsidR="006E4855">
        <w:t xml:space="preserve"> pretendenta</w:t>
      </w:r>
      <w:r w:rsidR="008860B9">
        <w:t>"</w:t>
      </w:r>
      <w:r w:rsidR="006E4855" w:rsidRPr="006E4855">
        <w:t xml:space="preserve"> </w:t>
      </w:r>
      <w:r w:rsidR="006E4855" w:rsidRPr="008E1A9C">
        <w:t xml:space="preserve">ar vārdu </w:t>
      </w:r>
      <w:r w:rsidR="006E4855">
        <w:t>"</w:t>
      </w:r>
      <w:r w:rsidR="006E4855" w:rsidRPr="008E1A9C">
        <w:t>Pretendent</w:t>
      </w:r>
      <w:r w:rsidR="006E4855">
        <w:t>a".</w:t>
      </w:r>
    </w:p>
    <w:p w14:paraId="00D081ED" w14:textId="77777777" w:rsidR="00777358" w:rsidRPr="00017915" w:rsidRDefault="00777358" w:rsidP="00143392">
      <w:pPr>
        <w:pStyle w:val="Title"/>
        <w:ind w:firstLine="709"/>
        <w:jc w:val="both"/>
        <w:outlineLvl w:val="0"/>
      </w:pPr>
    </w:p>
    <w:p w14:paraId="00D081EE" w14:textId="40CD08E5" w:rsidR="00610E8F" w:rsidRPr="008E1A9C" w:rsidRDefault="002B462D" w:rsidP="00143392">
      <w:pPr>
        <w:pStyle w:val="Title"/>
        <w:ind w:firstLine="709"/>
        <w:jc w:val="both"/>
        <w:outlineLvl w:val="0"/>
      </w:pPr>
      <w:r w:rsidRPr="00D160AF">
        <w:t>4</w:t>
      </w:r>
      <w:r w:rsidR="00A955E2" w:rsidRPr="00D160AF">
        <w:t>.</w:t>
      </w:r>
      <w:r w:rsidR="00A955E2" w:rsidRPr="00017915">
        <w:t> </w:t>
      </w:r>
      <w:r w:rsidR="005752A8" w:rsidRPr="00D160AF">
        <w:t>Aizstāt</w:t>
      </w:r>
      <w:r w:rsidR="005752A8" w:rsidRPr="008E1A9C">
        <w:t xml:space="preserve"> 15.1.</w:t>
      </w:r>
      <w:r w:rsidR="006E4855">
        <w:t> </w:t>
      </w:r>
      <w:r w:rsidR="005752A8" w:rsidRPr="008E1A9C">
        <w:t xml:space="preserve">apakšpunktā vārdus </w:t>
      </w:r>
      <w:r w:rsidR="008860B9">
        <w:t>"</w:t>
      </w:r>
      <w:r w:rsidR="005752A8" w:rsidRPr="008E1A9C">
        <w:t>promocijas darba autors</w:t>
      </w:r>
      <w:r w:rsidR="008860B9">
        <w:t>"</w:t>
      </w:r>
      <w:r w:rsidR="005752A8" w:rsidRPr="008E1A9C">
        <w:t xml:space="preserve"> ar vārdu </w:t>
      </w:r>
      <w:r w:rsidR="008860B9">
        <w:t>"</w:t>
      </w:r>
      <w:r w:rsidR="005752A8" w:rsidRPr="008E1A9C">
        <w:t>pretendents</w:t>
      </w:r>
      <w:r w:rsidR="008860B9">
        <w:t>"</w:t>
      </w:r>
      <w:r w:rsidR="0087271B">
        <w:t>.</w:t>
      </w:r>
    </w:p>
    <w:p w14:paraId="00D081EF" w14:textId="77777777" w:rsidR="00AC3769" w:rsidRPr="008E1A9C" w:rsidRDefault="00AC3769" w:rsidP="00143392">
      <w:pPr>
        <w:pStyle w:val="Title"/>
        <w:ind w:firstLine="709"/>
        <w:jc w:val="both"/>
        <w:outlineLvl w:val="0"/>
      </w:pPr>
    </w:p>
    <w:p w14:paraId="00D081F0" w14:textId="3405A51D" w:rsidR="00DA07A4" w:rsidRPr="008E1A9C" w:rsidRDefault="002B462D" w:rsidP="00143392">
      <w:pPr>
        <w:pStyle w:val="Title"/>
        <w:ind w:firstLine="709"/>
        <w:jc w:val="both"/>
        <w:outlineLvl w:val="0"/>
      </w:pPr>
      <w:r w:rsidRPr="00D160AF">
        <w:t>5</w:t>
      </w:r>
      <w:r w:rsidR="00807D2D" w:rsidRPr="00D160AF">
        <w:t>.</w:t>
      </w:r>
      <w:r w:rsidR="00807D2D" w:rsidRPr="008E1A9C">
        <w:t xml:space="preserve"> </w:t>
      </w:r>
      <w:r w:rsidR="005752A8" w:rsidRPr="008E1A9C">
        <w:t xml:space="preserve">Svītrot 19. punktā vārdu </w:t>
      </w:r>
      <w:r w:rsidR="008860B9">
        <w:t>"</w:t>
      </w:r>
      <w:r w:rsidR="005752A8" w:rsidRPr="008E1A9C">
        <w:t>Grāda</w:t>
      </w:r>
      <w:r w:rsidR="008860B9">
        <w:t>"</w:t>
      </w:r>
      <w:r w:rsidR="0087271B">
        <w:t>.</w:t>
      </w:r>
    </w:p>
    <w:p w14:paraId="00D081F1" w14:textId="77777777" w:rsidR="00DA07A4" w:rsidRPr="008E1A9C" w:rsidRDefault="00DA07A4" w:rsidP="00143392">
      <w:pPr>
        <w:pStyle w:val="Title"/>
        <w:ind w:firstLine="709"/>
        <w:jc w:val="both"/>
        <w:outlineLvl w:val="0"/>
      </w:pPr>
    </w:p>
    <w:p w14:paraId="34DAA15B" w14:textId="77777777" w:rsidR="006C3E85" w:rsidRDefault="002B462D" w:rsidP="00143392">
      <w:pPr>
        <w:pStyle w:val="Title"/>
        <w:ind w:firstLine="709"/>
        <w:jc w:val="both"/>
        <w:outlineLvl w:val="0"/>
      </w:pPr>
      <w:r w:rsidRPr="00D160AF">
        <w:t>6</w:t>
      </w:r>
      <w:r w:rsidR="00A955E2" w:rsidRPr="00D160AF">
        <w:t>. </w:t>
      </w:r>
      <w:r w:rsidR="006C3E85">
        <w:t>Izteikt</w:t>
      </w:r>
      <w:r w:rsidR="005752A8" w:rsidRPr="00017915">
        <w:t xml:space="preserve"> 31. punkta pirmo teikumu </w:t>
      </w:r>
      <w:r w:rsidR="006C3E85">
        <w:t>šādā redakcijā:</w:t>
      </w:r>
    </w:p>
    <w:p w14:paraId="685A2E22" w14:textId="77777777" w:rsidR="006C3E85" w:rsidRDefault="006C3E85" w:rsidP="00143392">
      <w:pPr>
        <w:pStyle w:val="Title"/>
        <w:ind w:firstLine="709"/>
        <w:jc w:val="both"/>
        <w:outlineLvl w:val="0"/>
      </w:pPr>
    </w:p>
    <w:p w14:paraId="70714426" w14:textId="111E1AF6" w:rsidR="006C3E85" w:rsidRPr="006C3E85" w:rsidRDefault="006C3E85" w:rsidP="00143392">
      <w:pPr>
        <w:pStyle w:val="Title"/>
        <w:ind w:firstLine="709"/>
        <w:jc w:val="both"/>
        <w:outlineLvl w:val="0"/>
      </w:pPr>
      <w:r>
        <w:t>"</w:t>
      </w:r>
      <w:r w:rsidRPr="00017915">
        <w:t>31</w:t>
      </w:r>
      <w:r w:rsidRPr="006C3E85">
        <w:t xml:space="preserve">. Lēmumu </w:t>
      </w:r>
      <w:proofErr w:type="gramStart"/>
      <w:r w:rsidRPr="006C3E85">
        <w:t xml:space="preserve">par grāda </w:t>
      </w:r>
      <w:r>
        <w:t>–</w:t>
      </w:r>
      <w:r w:rsidRPr="006C3E85">
        <w:t xml:space="preserve"> zinātnes doktors</w:t>
      </w:r>
      <w:proofErr w:type="gramEnd"/>
      <w:r w:rsidRPr="006C3E85">
        <w:t xml:space="preserve"> (</w:t>
      </w:r>
      <w:proofErr w:type="spellStart"/>
      <w:r w:rsidRPr="006C3E85">
        <w:rPr>
          <w:i/>
        </w:rPr>
        <w:t>Ph</w:t>
      </w:r>
      <w:proofErr w:type="spellEnd"/>
      <w:r w:rsidRPr="006C3E85">
        <w:rPr>
          <w:i/>
        </w:rPr>
        <w:t>. D.</w:t>
      </w:r>
      <w:r w:rsidRPr="006C3E85">
        <w:t>)</w:t>
      </w:r>
      <w:r>
        <w:t xml:space="preserve"> –</w:t>
      </w:r>
      <w:r w:rsidRPr="006C3E85">
        <w:t xml:space="preserve"> piešķiršanu vai atteikumu piešķirt grādu padome pieņem ar balsu vairākumu, aizklāti balsojot.</w:t>
      </w:r>
      <w:r>
        <w:t>"</w:t>
      </w:r>
      <w:r w:rsidRPr="006C3E85">
        <w:t> </w:t>
      </w:r>
    </w:p>
    <w:p w14:paraId="00D081F3" w14:textId="77777777" w:rsidR="00F506AB" w:rsidRPr="008E1A9C" w:rsidRDefault="00F506AB" w:rsidP="00143392">
      <w:pPr>
        <w:pStyle w:val="Title"/>
        <w:ind w:firstLine="709"/>
        <w:jc w:val="both"/>
        <w:outlineLvl w:val="0"/>
      </w:pPr>
    </w:p>
    <w:p w14:paraId="00D081F4" w14:textId="77777777" w:rsidR="005752A8" w:rsidRPr="00017915" w:rsidRDefault="002B462D" w:rsidP="005752A8">
      <w:pPr>
        <w:pStyle w:val="Title"/>
        <w:ind w:firstLine="709"/>
        <w:jc w:val="both"/>
        <w:outlineLvl w:val="0"/>
        <w:rPr>
          <w:szCs w:val="28"/>
        </w:rPr>
      </w:pPr>
      <w:r w:rsidRPr="00D160AF">
        <w:t>7</w:t>
      </w:r>
      <w:r w:rsidR="00807D2D" w:rsidRPr="00D160AF">
        <w:t>.</w:t>
      </w:r>
      <w:r w:rsidR="00807D2D" w:rsidRPr="008E1A9C">
        <w:t xml:space="preserve"> </w:t>
      </w:r>
      <w:r w:rsidRPr="00017915">
        <w:rPr>
          <w:szCs w:val="28"/>
        </w:rPr>
        <w:t xml:space="preserve">Papildināt </w:t>
      </w:r>
      <w:r>
        <w:rPr>
          <w:szCs w:val="28"/>
        </w:rPr>
        <w:t xml:space="preserve">noteikumus </w:t>
      </w:r>
      <w:r w:rsidRPr="00017915">
        <w:rPr>
          <w:szCs w:val="28"/>
        </w:rPr>
        <w:t>ar 41. punktu šādā redakcijā:</w:t>
      </w:r>
    </w:p>
    <w:p w14:paraId="37FC8170" w14:textId="77777777" w:rsidR="008860B9" w:rsidRDefault="008860B9" w:rsidP="005752A8">
      <w:pPr>
        <w:pStyle w:val="Title"/>
        <w:ind w:firstLine="709"/>
        <w:jc w:val="both"/>
        <w:outlineLvl w:val="0"/>
        <w:rPr>
          <w:szCs w:val="28"/>
        </w:rPr>
      </w:pPr>
    </w:p>
    <w:p w14:paraId="2C1209FF" w14:textId="77777777" w:rsidR="008860B9" w:rsidRDefault="008860B9">
      <w:pPr>
        <w:rPr>
          <w:sz w:val="28"/>
          <w:szCs w:val="28"/>
          <w:lang w:eastAsia="en-US"/>
        </w:rPr>
      </w:pPr>
      <w:r>
        <w:rPr>
          <w:szCs w:val="28"/>
        </w:rPr>
        <w:br w:type="page"/>
      </w:r>
    </w:p>
    <w:p w14:paraId="00D081F5" w14:textId="614708E8" w:rsidR="005752A8" w:rsidRPr="00C514FD" w:rsidRDefault="008860B9" w:rsidP="005752A8">
      <w:pPr>
        <w:pStyle w:val="Title"/>
        <w:ind w:firstLine="709"/>
        <w:jc w:val="both"/>
        <w:outlineLvl w:val="0"/>
        <w:rPr>
          <w:szCs w:val="28"/>
        </w:rPr>
      </w:pPr>
      <w:r>
        <w:rPr>
          <w:szCs w:val="28"/>
        </w:rPr>
        <w:lastRenderedPageBreak/>
        <w:t>"</w:t>
      </w:r>
      <w:proofErr w:type="gramStart"/>
      <w:r w:rsidR="002B462D" w:rsidRPr="00017915">
        <w:rPr>
          <w:szCs w:val="28"/>
        </w:rPr>
        <w:t>41. </w:t>
      </w:r>
      <w:r w:rsidR="002B462D" w:rsidRPr="00A157A4">
        <w:rPr>
          <w:szCs w:val="28"/>
        </w:rPr>
        <w:t>Grādus ar nosaukumiem</w:t>
      </w:r>
      <w:proofErr w:type="gramEnd"/>
      <w:r w:rsidR="002B462D" w:rsidRPr="00A157A4">
        <w:rPr>
          <w:szCs w:val="28"/>
        </w:rPr>
        <w:t>, kuri norādīti lēmumā par attiecīg</w:t>
      </w:r>
      <w:r w:rsidR="0087271B">
        <w:rPr>
          <w:szCs w:val="28"/>
        </w:rPr>
        <w:t>ā</w:t>
      </w:r>
      <w:r w:rsidR="002B462D" w:rsidRPr="00A157A4">
        <w:rPr>
          <w:szCs w:val="28"/>
        </w:rPr>
        <w:t xml:space="preserve">s </w:t>
      </w:r>
      <w:r w:rsidR="002B462D" w:rsidRPr="00A157A4">
        <w:rPr>
          <w:bCs/>
          <w:szCs w:val="28"/>
        </w:rPr>
        <w:t>doktora</w:t>
      </w:r>
      <w:r w:rsidR="002B462D" w:rsidRPr="00A157A4">
        <w:rPr>
          <w:szCs w:val="28"/>
        </w:rPr>
        <w:t xml:space="preserve"> studiju </w:t>
      </w:r>
      <w:r w:rsidR="002B462D" w:rsidRPr="00A157A4">
        <w:rPr>
          <w:bCs/>
          <w:szCs w:val="28"/>
        </w:rPr>
        <w:t>programmas</w:t>
      </w:r>
      <w:r w:rsidR="002B462D" w:rsidRPr="00A157A4">
        <w:rPr>
          <w:szCs w:val="28"/>
        </w:rPr>
        <w:t xml:space="preserve"> akreditāciju</w:t>
      </w:r>
      <w:r w:rsidR="002B462D" w:rsidRPr="002B462D">
        <w:rPr>
          <w:szCs w:val="28"/>
        </w:rPr>
        <w:t xml:space="preserve"> </w:t>
      </w:r>
      <w:r w:rsidR="002B462D">
        <w:rPr>
          <w:szCs w:val="28"/>
        </w:rPr>
        <w:t>līdz 2018</w:t>
      </w:r>
      <w:r>
        <w:rPr>
          <w:szCs w:val="28"/>
        </w:rPr>
        <w:t>. g</w:t>
      </w:r>
      <w:r w:rsidR="002B462D">
        <w:rPr>
          <w:szCs w:val="28"/>
        </w:rPr>
        <w:t>ada 1</w:t>
      </w:r>
      <w:r w:rsidR="00AE7BE0">
        <w:rPr>
          <w:szCs w:val="28"/>
        </w:rPr>
        <w:t>7</w:t>
      </w:r>
      <w:r>
        <w:rPr>
          <w:szCs w:val="28"/>
        </w:rPr>
        <w:t>. a</w:t>
      </w:r>
      <w:r w:rsidR="002B462D">
        <w:rPr>
          <w:szCs w:val="28"/>
        </w:rPr>
        <w:t>ugustam,</w:t>
      </w:r>
      <w:r w:rsidR="002B462D" w:rsidRPr="00A157A4">
        <w:rPr>
          <w:szCs w:val="28"/>
        </w:rPr>
        <w:t xml:space="preserve"> var piešķirt līdz 2019. gada 31. decembrim.</w:t>
      </w:r>
      <w:r>
        <w:rPr>
          <w:szCs w:val="28"/>
        </w:rPr>
        <w:t>"</w:t>
      </w:r>
    </w:p>
    <w:p w14:paraId="00D081F6" w14:textId="77777777" w:rsidR="00C94998" w:rsidRPr="00C514FD" w:rsidRDefault="00C94998" w:rsidP="00C27BE4">
      <w:pPr>
        <w:jc w:val="both"/>
        <w:rPr>
          <w:sz w:val="28"/>
          <w:szCs w:val="28"/>
        </w:rPr>
      </w:pPr>
    </w:p>
    <w:p w14:paraId="36013851" w14:textId="77777777" w:rsidR="008860B9" w:rsidRDefault="008860B9" w:rsidP="00D244D2">
      <w:pPr>
        <w:jc w:val="both"/>
        <w:rPr>
          <w:sz w:val="28"/>
          <w:szCs w:val="28"/>
        </w:rPr>
      </w:pPr>
    </w:p>
    <w:p w14:paraId="67DA5111" w14:textId="77777777" w:rsidR="008860B9" w:rsidRPr="00DF4801" w:rsidRDefault="008860B9" w:rsidP="00D244D2">
      <w:pPr>
        <w:jc w:val="both"/>
        <w:rPr>
          <w:sz w:val="28"/>
          <w:szCs w:val="28"/>
        </w:rPr>
      </w:pPr>
    </w:p>
    <w:p w14:paraId="3D64EA9E" w14:textId="77777777" w:rsidR="008860B9" w:rsidRPr="00D711C2" w:rsidRDefault="008860B9" w:rsidP="00EC0E7F">
      <w:pPr>
        <w:contextualSpacing/>
        <w:jc w:val="both"/>
        <w:rPr>
          <w:sz w:val="28"/>
          <w:szCs w:val="28"/>
        </w:rPr>
      </w:pPr>
    </w:p>
    <w:p w14:paraId="79332A8C" w14:textId="33EC7C94" w:rsidR="008860B9" w:rsidRPr="00D711C2" w:rsidRDefault="008860B9" w:rsidP="008860B9">
      <w:pPr>
        <w:pStyle w:val="naisf"/>
        <w:tabs>
          <w:tab w:val="left" w:pos="6804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D711C2">
        <w:rPr>
          <w:sz w:val="28"/>
          <w:szCs w:val="28"/>
        </w:rPr>
        <w:t>Ministru prezidents</w:t>
      </w:r>
      <w:r w:rsidRPr="00D711C2">
        <w:rPr>
          <w:sz w:val="28"/>
          <w:szCs w:val="28"/>
        </w:rPr>
        <w:tab/>
        <w:t xml:space="preserve">Māris Kučinskis </w:t>
      </w:r>
    </w:p>
    <w:p w14:paraId="3AF43233" w14:textId="77777777" w:rsidR="008860B9" w:rsidRPr="008D0863" w:rsidRDefault="008860B9" w:rsidP="00275B28">
      <w:pPr>
        <w:pStyle w:val="naisf"/>
        <w:tabs>
          <w:tab w:val="right" w:pos="9000"/>
        </w:tabs>
        <w:spacing w:before="0" w:after="0"/>
        <w:rPr>
          <w:sz w:val="28"/>
          <w:szCs w:val="28"/>
        </w:rPr>
      </w:pPr>
    </w:p>
    <w:p w14:paraId="45369363" w14:textId="77777777" w:rsidR="008860B9" w:rsidRPr="008D0863" w:rsidRDefault="008860B9" w:rsidP="00275B28">
      <w:pPr>
        <w:pStyle w:val="naisf"/>
        <w:tabs>
          <w:tab w:val="right" w:pos="9000"/>
        </w:tabs>
        <w:spacing w:before="0" w:after="0"/>
        <w:rPr>
          <w:sz w:val="28"/>
          <w:szCs w:val="28"/>
        </w:rPr>
      </w:pPr>
    </w:p>
    <w:p w14:paraId="59C11408" w14:textId="77777777" w:rsidR="008860B9" w:rsidRPr="008D0863" w:rsidRDefault="008860B9" w:rsidP="00275B28">
      <w:pPr>
        <w:pStyle w:val="naisf"/>
        <w:tabs>
          <w:tab w:val="right" w:pos="9000"/>
        </w:tabs>
        <w:spacing w:before="0" w:after="0"/>
        <w:rPr>
          <w:sz w:val="28"/>
          <w:szCs w:val="28"/>
        </w:rPr>
      </w:pPr>
    </w:p>
    <w:p w14:paraId="5F2A534B" w14:textId="77777777" w:rsidR="008860B9" w:rsidRPr="008D0863" w:rsidRDefault="008860B9" w:rsidP="008860B9">
      <w:pPr>
        <w:tabs>
          <w:tab w:val="left" w:pos="6804"/>
          <w:tab w:val="right" w:pos="8820"/>
        </w:tabs>
        <w:ind w:firstLine="709"/>
        <w:rPr>
          <w:sz w:val="28"/>
          <w:szCs w:val="28"/>
        </w:rPr>
      </w:pPr>
      <w:r>
        <w:rPr>
          <w:sz w:val="28"/>
          <w:szCs w:val="28"/>
        </w:rPr>
        <w:t>Izglītības un zinātnes</w:t>
      </w:r>
      <w:r w:rsidRPr="008D0863">
        <w:rPr>
          <w:sz w:val="28"/>
          <w:szCs w:val="28"/>
        </w:rPr>
        <w:t xml:space="preserve"> ministrs</w:t>
      </w:r>
      <w:r w:rsidRPr="008D0863">
        <w:rPr>
          <w:sz w:val="28"/>
          <w:szCs w:val="28"/>
        </w:rPr>
        <w:tab/>
      </w:r>
      <w:r>
        <w:rPr>
          <w:sz w:val="28"/>
          <w:szCs w:val="28"/>
        </w:rPr>
        <w:t>Kārlis</w:t>
      </w:r>
      <w:r w:rsidRPr="008D0863">
        <w:rPr>
          <w:sz w:val="28"/>
          <w:szCs w:val="28"/>
        </w:rPr>
        <w:t xml:space="preserve"> </w:t>
      </w:r>
      <w:r>
        <w:rPr>
          <w:sz w:val="28"/>
          <w:szCs w:val="28"/>
        </w:rPr>
        <w:t>Šadursk</w:t>
      </w:r>
      <w:r w:rsidRPr="008D0863">
        <w:rPr>
          <w:sz w:val="28"/>
          <w:szCs w:val="28"/>
        </w:rPr>
        <w:t>is</w:t>
      </w:r>
    </w:p>
    <w:sectPr w:rsidR="008860B9" w:rsidRPr="008D0863" w:rsidSect="008860B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08215" w14:textId="77777777" w:rsidR="006E4CD2" w:rsidRDefault="002B462D">
      <w:r>
        <w:separator/>
      </w:r>
    </w:p>
  </w:endnote>
  <w:endnote w:type="continuationSeparator" w:id="0">
    <w:p w14:paraId="00D08217" w14:textId="77777777" w:rsidR="006E4CD2" w:rsidRDefault="002B4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46446D" w14:textId="1A74F003" w:rsidR="008860B9" w:rsidRPr="008860B9" w:rsidRDefault="008860B9" w:rsidP="008860B9">
    <w:pPr>
      <w:pStyle w:val="Footer"/>
      <w:jc w:val="both"/>
      <w:rPr>
        <w:sz w:val="16"/>
        <w:szCs w:val="16"/>
      </w:rPr>
    </w:pPr>
    <w:r>
      <w:rPr>
        <w:sz w:val="16"/>
        <w:szCs w:val="16"/>
      </w:rPr>
      <w:t>N1507_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08210" w14:textId="6C1E3262" w:rsidR="006457F2" w:rsidRPr="008860B9" w:rsidRDefault="008860B9" w:rsidP="00F61C84">
    <w:pPr>
      <w:pStyle w:val="Footer"/>
      <w:jc w:val="both"/>
      <w:rPr>
        <w:sz w:val="16"/>
        <w:szCs w:val="16"/>
      </w:rPr>
    </w:pPr>
    <w:r>
      <w:rPr>
        <w:sz w:val="16"/>
        <w:szCs w:val="16"/>
      </w:rPr>
      <w:t>N1507_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08211" w14:textId="77777777" w:rsidR="006E4CD2" w:rsidRDefault="002B462D">
      <w:r>
        <w:separator/>
      </w:r>
    </w:p>
  </w:footnote>
  <w:footnote w:type="continuationSeparator" w:id="0">
    <w:p w14:paraId="00D08213" w14:textId="77777777" w:rsidR="006E4CD2" w:rsidRDefault="002B4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02740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D0820A" w14:textId="4B8177D9" w:rsidR="0097781C" w:rsidRDefault="002B462D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7B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85002" w14:textId="5C621419" w:rsidR="008860B9" w:rsidRDefault="008860B9">
    <w:pPr>
      <w:pStyle w:val="Header"/>
    </w:pPr>
  </w:p>
  <w:p w14:paraId="5E2AADAC" w14:textId="21B51238" w:rsidR="008860B9" w:rsidRPr="00A142D0" w:rsidRDefault="008860B9" w:rsidP="00501350">
    <w:pPr>
      <w:pStyle w:val="Header"/>
    </w:pPr>
    <w:r>
      <w:rPr>
        <w:noProof/>
      </w:rPr>
      <w:drawing>
        <wp:inline distT="0" distB="0" distL="0" distR="0" wp14:anchorId="39CBE55B" wp14:editId="59014B5D">
          <wp:extent cx="5918200" cy="1038860"/>
          <wp:effectExtent l="0" t="0" r="0" b="0"/>
          <wp:docPr id="1" name="Picture 1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0" cy="1038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1D004480"/>
    <w:multiLevelType w:val="hybridMultilevel"/>
    <w:tmpl w:val="283A95E2"/>
    <w:lvl w:ilvl="0" w:tplc="78561410">
      <w:start w:val="1"/>
      <w:numFmt w:val="decimal"/>
      <w:lvlText w:val="%1."/>
      <w:lvlJc w:val="left"/>
      <w:pPr>
        <w:ind w:left="720" w:hanging="360"/>
      </w:pPr>
    </w:lvl>
    <w:lvl w:ilvl="1" w:tplc="2BBE5FC8" w:tentative="1">
      <w:start w:val="1"/>
      <w:numFmt w:val="lowerLetter"/>
      <w:lvlText w:val="%2."/>
      <w:lvlJc w:val="left"/>
      <w:pPr>
        <w:ind w:left="1440" w:hanging="360"/>
      </w:pPr>
    </w:lvl>
    <w:lvl w:ilvl="2" w:tplc="17CC3B9A" w:tentative="1">
      <w:start w:val="1"/>
      <w:numFmt w:val="lowerRoman"/>
      <w:lvlText w:val="%3."/>
      <w:lvlJc w:val="right"/>
      <w:pPr>
        <w:ind w:left="2160" w:hanging="180"/>
      </w:pPr>
    </w:lvl>
    <w:lvl w:ilvl="3" w:tplc="16342246" w:tentative="1">
      <w:start w:val="1"/>
      <w:numFmt w:val="decimal"/>
      <w:lvlText w:val="%4."/>
      <w:lvlJc w:val="left"/>
      <w:pPr>
        <w:ind w:left="2880" w:hanging="360"/>
      </w:pPr>
    </w:lvl>
    <w:lvl w:ilvl="4" w:tplc="1B0881FA" w:tentative="1">
      <w:start w:val="1"/>
      <w:numFmt w:val="lowerLetter"/>
      <w:lvlText w:val="%5."/>
      <w:lvlJc w:val="left"/>
      <w:pPr>
        <w:ind w:left="3600" w:hanging="360"/>
      </w:pPr>
    </w:lvl>
    <w:lvl w:ilvl="5" w:tplc="EDF210C2" w:tentative="1">
      <w:start w:val="1"/>
      <w:numFmt w:val="lowerRoman"/>
      <w:lvlText w:val="%6."/>
      <w:lvlJc w:val="right"/>
      <w:pPr>
        <w:ind w:left="4320" w:hanging="180"/>
      </w:pPr>
    </w:lvl>
    <w:lvl w:ilvl="6" w:tplc="3E42CFB4" w:tentative="1">
      <w:start w:val="1"/>
      <w:numFmt w:val="decimal"/>
      <w:lvlText w:val="%7."/>
      <w:lvlJc w:val="left"/>
      <w:pPr>
        <w:ind w:left="5040" w:hanging="360"/>
      </w:pPr>
    </w:lvl>
    <w:lvl w:ilvl="7" w:tplc="C7720D60" w:tentative="1">
      <w:start w:val="1"/>
      <w:numFmt w:val="lowerLetter"/>
      <w:lvlText w:val="%8."/>
      <w:lvlJc w:val="left"/>
      <w:pPr>
        <w:ind w:left="5760" w:hanging="360"/>
      </w:pPr>
    </w:lvl>
    <w:lvl w:ilvl="8" w:tplc="821E31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65F52CC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1">
    <w:nsid w:val="6B4B6EFD"/>
    <w:multiLevelType w:val="hybridMultilevel"/>
    <w:tmpl w:val="78D282CC"/>
    <w:lvl w:ilvl="0" w:tplc="2334F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9522BD14" w:tentative="1">
      <w:start w:val="1"/>
      <w:numFmt w:val="lowerLetter"/>
      <w:lvlText w:val="%2."/>
      <w:lvlJc w:val="left"/>
      <w:pPr>
        <w:ind w:left="1440" w:hanging="360"/>
      </w:pPr>
    </w:lvl>
    <w:lvl w:ilvl="2" w:tplc="1CD45E38" w:tentative="1">
      <w:start w:val="1"/>
      <w:numFmt w:val="lowerRoman"/>
      <w:lvlText w:val="%3."/>
      <w:lvlJc w:val="right"/>
      <w:pPr>
        <w:ind w:left="2160" w:hanging="180"/>
      </w:pPr>
    </w:lvl>
    <w:lvl w:ilvl="3" w:tplc="F382800C" w:tentative="1">
      <w:start w:val="1"/>
      <w:numFmt w:val="decimal"/>
      <w:lvlText w:val="%4."/>
      <w:lvlJc w:val="left"/>
      <w:pPr>
        <w:ind w:left="2880" w:hanging="360"/>
      </w:pPr>
    </w:lvl>
    <w:lvl w:ilvl="4" w:tplc="C214311E" w:tentative="1">
      <w:start w:val="1"/>
      <w:numFmt w:val="lowerLetter"/>
      <w:lvlText w:val="%5."/>
      <w:lvlJc w:val="left"/>
      <w:pPr>
        <w:ind w:left="3600" w:hanging="360"/>
      </w:pPr>
    </w:lvl>
    <w:lvl w:ilvl="5" w:tplc="C8200FC4" w:tentative="1">
      <w:start w:val="1"/>
      <w:numFmt w:val="lowerRoman"/>
      <w:lvlText w:val="%6."/>
      <w:lvlJc w:val="right"/>
      <w:pPr>
        <w:ind w:left="4320" w:hanging="180"/>
      </w:pPr>
    </w:lvl>
    <w:lvl w:ilvl="6" w:tplc="313AF4CA" w:tentative="1">
      <w:start w:val="1"/>
      <w:numFmt w:val="decimal"/>
      <w:lvlText w:val="%7."/>
      <w:lvlJc w:val="left"/>
      <w:pPr>
        <w:ind w:left="5040" w:hanging="360"/>
      </w:pPr>
    </w:lvl>
    <w:lvl w:ilvl="7" w:tplc="B0EA7156" w:tentative="1">
      <w:start w:val="1"/>
      <w:numFmt w:val="lowerLetter"/>
      <w:lvlText w:val="%8."/>
      <w:lvlJc w:val="left"/>
      <w:pPr>
        <w:ind w:left="5760" w:hanging="360"/>
      </w:pPr>
    </w:lvl>
    <w:lvl w:ilvl="8" w:tplc="7E9A390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DQzMDU0MjE0MzdR0lEKTi0uzszPAykwrAUACqklECwAAAA="/>
  </w:docVars>
  <w:rsids>
    <w:rsidRoot w:val="00BB487A"/>
    <w:rsid w:val="00001D6E"/>
    <w:rsid w:val="00010E7F"/>
    <w:rsid w:val="0001382E"/>
    <w:rsid w:val="000149FD"/>
    <w:rsid w:val="00017915"/>
    <w:rsid w:val="00023004"/>
    <w:rsid w:val="00024D73"/>
    <w:rsid w:val="000343F2"/>
    <w:rsid w:val="00053849"/>
    <w:rsid w:val="0006281C"/>
    <w:rsid w:val="00064A65"/>
    <w:rsid w:val="000653AA"/>
    <w:rsid w:val="00065417"/>
    <w:rsid w:val="000654E8"/>
    <w:rsid w:val="000667D1"/>
    <w:rsid w:val="0007525D"/>
    <w:rsid w:val="00097A3F"/>
    <w:rsid w:val="000A5426"/>
    <w:rsid w:val="000A7D69"/>
    <w:rsid w:val="000B5288"/>
    <w:rsid w:val="000B5AE1"/>
    <w:rsid w:val="000D0BD6"/>
    <w:rsid w:val="000D5242"/>
    <w:rsid w:val="000F2D8F"/>
    <w:rsid w:val="00116525"/>
    <w:rsid w:val="00122A47"/>
    <w:rsid w:val="0012437F"/>
    <w:rsid w:val="001254CA"/>
    <w:rsid w:val="00127F84"/>
    <w:rsid w:val="00137AC9"/>
    <w:rsid w:val="00143392"/>
    <w:rsid w:val="00143694"/>
    <w:rsid w:val="00154735"/>
    <w:rsid w:val="001552F4"/>
    <w:rsid w:val="00162B07"/>
    <w:rsid w:val="00166916"/>
    <w:rsid w:val="00166FCA"/>
    <w:rsid w:val="0017478B"/>
    <w:rsid w:val="00180AAC"/>
    <w:rsid w:val="00181A5B"/>
    <w:rsid w:val="00181AD6"/>
    <w:rsid w:val="001920E1"/>
    <w:rsid w:val="00196238"/>
    <w:rsid w:val="001A4C18"/>
    <w:rsid w:val="001B6E2E"/>
    <w:rsid w:val="001C131C"/>
    <w:rsid w:val="001C2481"/>
    <w:rsid w:val="001C3A55"/>
    <w:rsid w:val="001C54BD"/>
    <w:rsid w:val="001D31F3"/>
    <w:rsid w:val="001D7F58"/>
    <w:rsid w:val="001E7CF0"/>
    <w:rsid w:val="001F75D2"/>
    <w:rsid w:val="00200E17"/>
    <w:rsid w:val="002040C5"/>
    <w:rsid w:val="00207475"/>
    <w:rsid w:val="00216C6D"/>
    <w:rsid w:val="002324E9"/>
    <w:rsid w:val="00240843"/>
    <w:rsid w:val="00242C98"/>
    <w:rsid w:val="0025101D"/>
    <w:rsid w:val="00253315"/>
    <w:rsid w:val="00263980"/>
    <w:rsid w:val="00291A7E"/>
    <w:rsid w:val="00294ED1"/>
    <w:rsid w:val="002A2D26"/>
    <w:rsid w:val="002A72A1"/>
    <w:rsid w:val="002B1439"/>
    <w:rsid w:val="002B462D"/>
    <w:rsid w:val="002C51C0"/>
    <w:rsid w:val="002D5D3B"/>
    <w:rsid w:val="002D5FC0"/>
    <w:rsid w:val="002E77D5"/>
    <w:rsid w:val="002F09CE"/>
    <w:rsid w:val="002F3FDD"/>
    <w:rsid w:val="002F71E6"/>
    <w:rsid w:val="00302C7D"/>
    <w:rsid w:val="003220BA"/>
    <w:rsid w:val="00334190"/>
    <w:rsid w:val="003460CE"/>
    <w:rsid w:val="003461B0"/>
    <w:rsid w:val="00352AC1"/>
    <w:rsid w:val="003657FB"/>
    <w:rsid w:val="00370725"/>
    <w:rsid w:val="00376CF7"/>
    <w:rsid w:val="003773ED"/>
    <w:rsid w:val="00394279"/>
    <w:rsid w:val="00395BC5"/>
    <w:rsid w:val="003B5C31"/>
    <w:rsid w:val="003B6775"/>
    <w:rsid w:val="003C368A"/>
    <w:rsid w:val="003E1992"/>
    <w:rsid w:val="003F2AFD"/>
    <w:rsid w:val="003F31DF"/>
    <w:rsid w:val="00404CAA"/>
    <w:rsid w:val="00420148"/>
    <w:rsid w:val="004203E7"/>
    <w:rsid w:val="00421B58"/>
    <w:rsid w:val="00433DAD"/>
    <w:rsid w:val="00433F16"/>
    <w:rsid w:val="004466A0"/>
    <w:rsid w:val="00452998"/>
    <w:rsid w:val="004718EE"/>
    <w:rsid w:val="004727AB"/>
    <w:rsid w:val="00482603"/>
    <w:rsid w:val="004944D5"/>
    <w:rsid w:val="00496723"/>
    <w:rsid w:val="00497C20"/>
    <w:rsid w:val="004B0B67"/>
    <w:rsid w:val="004B6E00"/>
    <w:rsid w:val="004C0159"/>
    <w:rsid w:val="004C1B06"/>
    <w:rsid w:val="004C2E63"/>
    <w:rsid w:val="004C60C4"/>
    <w:rsid w:val="004D4846"/>
    <w:rsid w:val="004E3E9C"/>
    <w:rsid w:val="004E5A1D"/>
    <w:rsid w:val="004E74DA"/>
    <w:rsid w:val="004F463F"/>
    <w:rsid w:val="005003A0"/>
    <w:rsid w:val="00523B02"/>
    <w:rsid w:val="005256C0"/>
    <w:rsid w:val="00537199"/>
    <w:rsid w:val="00545C0E"/>
    <w:rsid w:val="0055244A"/>
    <w:rsid w:val="00554B68"/>
    <w:rsid w:val="00572852"/>
    <w:rsid w:val="00574B34"/>
    <w:rsid w:val="005752A8"/>
    <w:rsid w:val="0058034F"/>
    <w:rsid w:val="00595C15"/>
    <w:rsid w:val="005966AB"/>
    <w:rsid w:val="0059785F"/>
    <w:rsid w:val="005A236C"/>
    <w:rsid w:val="005A2632"/>
    <w:rsid w:val="005A6234"/>
    <w:rsid w:val="005C2A8B"/>
    <w:rsid w:val="005C2E05"/>
    <w:rsid w:val="005C7662"/>
    <w:rsid w:val="005C78D9"/>
    <w:rsid w:val="005C7F82"/>
    <w:rsid w:val="005D285F"/>
    <w:rsid w:val="005D534B"/>
    <w:rsid w:val="005E2B87"/>
    <w:rsid w:val="005E304F"/>
    <w:rsid w:val="005E4F28"/>
    <w:rsid w:val="005F289F"/>
    <w:rsid w:val="005F5401"/>
    <w:rsid w:val="00600472"/>
    <w:rsid w:val="0060088B"/>
    <w:rsid w:val="0061011A"/>
    <w:rsid w:val="00610E8F"/>
    <w:rsid w:val="00615BB4"/>
    <w:rsid w:val="00623DF2"/>
    <w:rsid w:val="006303FE"/>
    <w:rsid w:val="00631730"/>
    <w:rsid w:val="0063785E"/>
    <w:rsid w:val="00643A08"/>
    <w:rsid w:val="006446BA"/>
    <w:rsid w:val="006457F2"/>
    <w:rsid w:val="00651934"/>
    <w:rsid w:val="00662331"/>
    <w:rsid w:val="00664357"/>
    <w:rsid w:val="00665111"/>
    <w:rsid w:val="00671D14"/>
    <w:rsid w:val="00681F12"/>
    <w:rsid w:val="00684B30"/>
    <w:rsid w:val="0068514E"/>
    <w:rsid w:val="00692104"/>
    <w:rsid w:val="00695B9B"/>
    <w:rsid w:val="006A4122"/>
    <w:rsid w:val="006A4F8B"/>
    <w:rsid w:val="006B60F9"/>
    <w:rsid w:val="006C0BDC"/>
    <w:rsid w:val="006C3E85"/>
    <w:rsid w:val="006C4B76"/>
    <w:rsid w:val="006D3283"/>
    <w:rsid w:val="006E083B"/>
    <w:rsid w:val="006E4855"/>
    <w:rsid w:val="006E4CD2"/>
    <w:rsid w:val="006E5D5F"/>
    <w:rsid w:val="006E5FE2"/>
    <w:rsid w:val="006E6314"/>
    <w:rsid w:val="00714B34"/>
    <w:rsid w:val="00721036"/>
    <w:rsid w:val="00721072"/>
    <w:rsid w:val="007265E0"/>
    <w:rsid w:val="00746861"/>
    <w:rsid w:val="00746F4F"/>
    <w:rsid w:val="00750EE3"/>
    <w:rsid w:val="0075781D"/>
    <w:rsid w:val="00762E50"/>
    <w:rsid w:val="00774A4B"/>
    <w:rsid w:val="00775F74"/>
    <w:rsid w:val="00777358"/>
    <w:rsid w:val="00787DA8"/>
    <w:rsid w:val="007947CC"/>
    <w:rsid w:val="00796BFD"/>
    <w:rsid w:val="007A5573"/>
    <w:rsid w:val="007B5DBD"/>
    <w:rsid w:val="007C4838"/>
    <w:rsid w:val="007C63F0"/>
    <w:rsid w:val="007E6756"/>
    <w:rsid w:val="007E794C"/>
    <w:rsid w:val="007F6BC2"/>
    <w:rsid w:val="007F7F31"/>
    <w:rsid w:val="0080189A"/>
    <w:rsid w:val="00807D2D"/>
    <w:rsid w:val="00812AFA"/>
    <w:rsid w:val="008177A8"/>
    <w:rsid w:val="008217B9"/>
    <w:rsid w:val="00823B7B"/>
    <w:rsid w:val="00823CE7"/>
    <w:rsid w:val="00837BBE"/>
    <w:rsid w:val="008467C5"/>
    <w:rsid w:val="00851874"/>
    <w:rsid w:val="0086399E"/>
    <w:rsid w:val="008644A0"/>
    <w:rsid w:val="00864D00"/>
    <w:rsid w:val="008678E7"/>
    <w:rsid w:val="00871391"/>
    <w:rsid w:val="00871991"/>
    <w:rsid w:val="0087271B"/>
    <w:rsid w:val="008769BC"/>
    <w:rsid w:val="008860B9"/>
    <w:rsid w:val="008875F6"/>
    <w:rsid w:val="008A394C"/>
    <w:rsid w:val="008A7539"/>
    <w:rsid w:val="008A7A70"/>
    <w:rsid w:val="008B5A9F"/>
    <w:rsid w:val="008C0C2F"/>
    <w:rsid w:val="008C48CE"/>
    <w:rsid w:val="008C4EDF"/>
    <w:rsid w:val="008C58EC"/>
    <w:rsid w:val="008C7A3B"/>
    <w:rsid w:val="008D0C53"/>
    <w:rsid w:val="008D5CC2"/>
    <w:rsid w:val="008D7649"/>
    <w:rsid w:val="008E0B3B"/>
    <w:rsid w:val="008E1A9C"/>
    <w:rsid w:val="008E7807"/>
    <w:rsid w:val="008F0423"/>
    <w:rsid w:val="00900023"/>
    <w:rsid w:val="00907025"/>
    <w:rsid w:val="009079D9"/>
    <w:rsid w:val="00910156"/>
    <w:rsid w:val="009172AE"/>
    <w:rsid w:val="009216C7"/>
    <w:rsid w:val="00932D89"/>
    <w:rsid w:val="0093382E"/>
    <w:rsid w:val="00947019"/>
    <w:rsid w:val="00947B4D"/>
    <w:rsid w:val="0097781C"/>
    <w:rsid w:val="00980D1E"/>
    <w:rsid w:val="0098390C"/>
    <w:rsid w:val="00995FEC"/>
    <w:rsid w:val="009A0D88"/>
    <w:rsid w:val="009A4AA7"/>
    <w:rsid w:val="009A62DB"/>
    <w:rsid w:val="009A7A12"/>
    <w:rsid w:val="009B4A2B"/>
    <w:rsid w:val="009C5A63"/>
    <w:rsid w:val="009D1238"/>
    <w:rsid w:val="009E4C0C"/>
    <w:rsid w:val="009F1E4B"/>
    <w:rsid w:val="009F3EFB"/>
    <w:rsid w:val="00A02F96"/>
    <w:rsid w:val="00A157A4"/>
    <w:rsid w:val="00A16CE2"/>
    <w:rsid w:val="00A240D8"/>
    <w:rsid w:val="00A375E6"/>
    <w:rsid w:val="00A41A60"/>
    <w:rsid w:val="00A442F3"/>
    <w:rsid w:val="00A52FC1"/>
    <w:rsid w:val="00A558B9"/>
    <w:rsid w:val="00A6769E"/>
    <w:rsid w:val="00A6794B"/>
    <w:rsid w:val="00A72760"/>
    <w:rsid w:val="00A75F12"/>
    <w:rsid w:val="00A816A6"/>
    <w:rsid w:val="00A81C8B"/>
    <w:rsid w:val="00A94F3A"/>
    <w:rsid w:val="00A955E2"/>
    <w:rsid w:val="00A97155"/>
    <w:rsid w:val="00AB0AC9"/>
    <w:rsid w:val="00AC05D1"/>
    <w:rsid w:val="00AC23DE"/>
    <w:rsid w:val="00AC3769"/>
    <w:rsid w:val="00AC54F1"/>
    <w:rsid w:val="00AD239D"/>
    <w:rsid w:val="00AD28A5"/>
    <w:rsid w:val="00AE7BE0"/>
    <w:rsid w:val="00AF5AB5"/>
    <w:rsid w:val="00B12F17"/>
    <w:rsid w:val="00B1583A"/>
    <w:rsid w:val="00B249E8"/>
    <w:rsid w:val="00B30445"/>
    <w:rsid w:val="00B30D1A"/>
    <w:rsid w:val="00B34F08"/>
    <w:rsid w:val="00B57ACD"/>
    <w:rsid w:val="00B60DB3"/>
    <w:rsid w:val="00B72928"/>
    <w:rsid w:val="00B73BC0"/>
    <w:rsid w:val="00B754FF"/>
    <w:rsid w:val="00B77A0F"/>
    <w:rsid w:val="00B81177"/>
    <w:rsid w:val="00B82BAB"/>
    <w:rsid w:val="00B83E78"/>
    <w:rsid w:val="00B9584F"/>
    <w:rsid w:val="00BA506B"/>
    <w:rsid w:val="00BB487A"/>
    <w:rsid w:val="00BC4543"/>
    <w:rsid w:val="00BD604C"/>
    <w:rsid w:val="00BD688C"/>
    <w:rsid w:val="00BE5ABD"/>
    <w:rsid w:val="00C00364"/>
    <w:rsid w:val="00C00A8E"/>
    <w:rsid w:val="00C05AF1"/>
    <w:rsid w:val="00C208FD"/>
    <w:rsid w:val="00C27AF9"/>
    <w:rsid w:val="00C27BE4"/>
    <w:rsid w:val="00C31E7D"/>
    <w:rsid w:val="00C406ED"/>
    <w:rsid w:val="00C40A18"/>
    <w:rsid w:val="00C44994"/>
    <w:rsid w:val="00C44DE9"/>
    <w:rsid w:val="00C514FD"/>
    <w:rsid w:val="00C53AD0"/>
    <w:rsid w:val="00C903DE"/>
    <w:rsid w:val="00C93126"/>
    <w:rsid w:val="00C94998"/>
    <w:rsid w:val="00CA0B92"/>
    <w:rsid w:val="00CA30A6"/>
    <w:rsid w:val="00CA7A60"/>
    <w:rsid w:val="00CB667C"/>
    <w:rsid w:val="00CB6776"/>
    <w:rsid w:val="00CE04CC"/>
    <w:rsid w:val="00CE0B90"/>
    <w:rsid w:val="00CF14BD"/>
    <w:rsid w:val="00D11270"/>
    <w:rsid w:val="00D1431D"/>
    <w:rsid w:val="00D14B43"/>
    <w:rsid w:val="00D160AF"/>
    <w:rsid w:val="00D2695F"/>
    <w:rsid w:val="00D26D09"/>
    <w:rsid w:val="00D34E8D"/>
    <w:rsid w:val="00D452E7"/>
    <w:rsid w:val="00D46149"/>
    <w:rsid w:val="00D53187"/>
    <w:rsid w:val="00D55059"/>
    <w:rsid w:val="00D61E73"/>
    <w:rsid w:val="00D65840"/>
    <w:rsid w:val="00D67B8E"/>
    <w:rsid w:val="00D76D68"/>
    <w:rsid w:val="00D77814"/>
    <w:rsid w:val="00D81E23"/>
    <w:rsid w:val="00D8230E"/>
    <w:rsid w:val="00D924D7"/>
    <w:rsid w:val="00D92529"/>
    <w:rsid w:val="00D962ED"/>
    <w:rsid w:val="00D96609"/>
    <w:rsid w:val="00DA07A4"/>
    <w:rsid w:val="00DA4BAA"/>
    <w:rsid w:val="00DA55C1"/>
    <w:rsid w:val="00DA7C09"/>
    <w:rsid w:val="00DC25B2"/>
    <w:rsid w:val="00DC2BC2"/>
    <w:rsid w:val="00DD3A2A"/>
    <w:rsid w:val="00DD6762"/>
    <w:rsid w:val="00DF2798"/>
    <w:rsid w:val="00DF4BFB"/>
    <w:rsid w:val="00DF6111"/>
    <w:rsid w:val="00DF7D8D"/>
    <w:rsid w:val="00E01F08"/>
    <w:rsid w:val="00E12A24"/>
    <w:rsid w:val="00E25C04"/>
    <w:rsid w:val="00E32389"/>
    <w:rsid w:val="00E36A1B"/>
    <w:rsid w:val="00E43197"/>
    <w:rsid w:val="00E4689B"/>
    <w:rsid w:val="00E54777"/>
    <w:rsid w:val="00E555E7"/>
    <w:rsid w:val="00E57785"/>
    <w:rsid w:val="00E6461F"/>
    <w:rsid w:val="00E702A8"/>
    <w:rsid w:val="00E70F30"/>
    <w:rsid w:val="00E723DC"/>
    <w:rsid w:val="00E826B4"/>
    <w:rsid w:val="00E94494"/>
    <w:rsid w:val="00E9501F"/>
    <w:rsid w:val="00E9675E"/>
    <w:rsid w:val="00E97CBC"/>
    <w:rsid w:val="00EA363C"/>
    <w:rsid w:val="00EA3988"/>
    <w:rsid w:val="00EA43C2"/>
    <w:rsid w:val="00EA441A"/>
    <w:rsid w:val="00EA7694"/>
    <w:rsid w:val="00EB0545"/>
    <w:rsid w:val="00EB16AA"/>
    <w:rsid w:val="00EC7F10"/>
    <w:rsid w:val="00ED352D"/>
    <w:rsid w:val="00EF258D"/>
    <w:rsid w:val="00EF291A"/>
    <w:rsid w:val="00F0194F"/>
    <w:rsid w:val="00F04334"/>
    <w:rsid w:val="00F0572A"/>
    <w:rsid w:val="00F12337"/>
    <w:rsid w:val="00F1397A"/>
    <w:rsid w:val="00F14001"/>
    <w:rsid w:val="00F16D93"/>
    <w:rsid w:val="00F23BB8"/>
    <w:rsid w:val="00F2734A"/>
    <w:rsid w:val="00F416E7"/>
    <w:rsid w:val="00F43C28"/>
    <w:rsid w:val="00F45CED"/>
    <w:rsid w:val="00F479A6"/>
    <w:rsid w:val="00F506AB"/>
    <w:rsid w:val="00F5458C"/>
    <w:rsid w:val="00F54E5F"/>
    <w:rsid w:val="00F61C84"/>
    <w:rsid w:val="00F62C80"/>
    <w:rsid w:val="00F71627"/>
    <w:rsid w:val="00F749DB"/>
    <w:rsid w:val="00F77E25"/>
    <w:rsid w:val="00F801B9"/>
    <w:rsid w:val="00F82A49"/>
    <w:rsid w:val="00F844B6"/>
    <w:rsid w:val="00F85B78"/>
    <w:rsid w:val="00F870C8"/>
    <w:rsid w:val="00F900BC"/>
    <w:rsid w:val="00F97BE1"/>
    <w:rsid w:val="00FA08B2"/>
    <w:rsid w:val="00FA63F1"/>
    <w:rsid w:val="00FA6551"/>
    <w:rsid w:val="00FB16E8"/>
    <w:rsid w:val="00FB47BE"/>
    <w:rsid w:val="00FD06A4"/>
    <w:rsid w:val="00FD34BC"/>
    <w:rsid w:val="00FD3805"/>
    <w:rsid w:val="00FD5356"/>
    <w:rsid w:val="00FE7FDF"/>
    <w:rsid w:val="00FF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081D8"/>
  <w15:docId w15:val="{82700E04-9C6F-450B-838E-0F99BA05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6BC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B487A"/>
    <w:pPr>
      <w:jc w:val="center"/>
    </w:pPr>
    <w:rPr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B487A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BB487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87A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nhideWhenUsed/>
    <w:rsid w:val="00EF258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F258D"/>
    <w:rPr>
      <w:rFonts w:ascii="Times New Roman" w:eastAsia="Times New Roman" w:hAnsi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qFormat/>
    <w:rsid w:val="00910156"/>
    <w:pPr>
      <w:keepNext/>
      <w:keepLines/>
      <w:widowControl w:val="0"/>
      <w:suppressAutoHyphens/>
      <w:spacing w:before="600" w:after="600"/>
      <w:ind w:right="4820"/>
    </w:pPr>
    <w:rPr>
      <w:b/>
      <w:sz w:val="26"/>
      <w:szCs w:val="20"/>
      <w:lang w:val="en-AU" w:eastAsia="en-US"/>
    </w:rPr>
  </w:style>
  <w:style w:type="character" w:customStyle="1" w:styleId="SubtitleChar">
    <w:name w:val="Subtitle Char"/>
    <w:basedOn w:val="DefaultParagraphFont"/>
    <w:link w:val="Subtitle"/>
    <w:uiPriority w:val="99"/>
    <w:rsid w:val="00910156"/>
    <w:rPr>
      <w:rFonts w:ascii="Times New Roman" w:eastAsia="Times New Roman" w:hAnsi="Times New Roman"/>
      <w:b/>
      <w:sz w:val="26"/>
      <w:lang w:val="en-AU" w:eastAsia="en-US"/>
    </w:rPr>
  </w:style>
  <w:style w:type="character" w:styleId="Hyperlink">
    <w:name w:val="Hyperlink"/>
    <w:basedOn w:val="DefaultParagraphFont"/>
    <w:unhideWhenUsed/>
    <w:rsid w:val="00910156"/>
    <w:rPr>
      <w:color w:val="0000FF"/>
      <w:u w:val="single"/>
    </w:rPr>
  </w:style>
  <w:style w:type="paragraph" w:styleId="EnvelopeReturn">
    <w:name w:val="envelope return"/>
    <w:basedOn w:val="Normal"/>
    <w:unhideWhenUsed/>
    <w:rsid w:val="009D1238"/>
    <w:pPr>
      <w:keepLines/>
      <w:widowControl w:val="0"/>
      <w:spacing w:before="600"/>
    </w:pPr>
    <w:rPr>
      <w:sz w:val="26"/>
      <w:szCs w:val="20"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B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0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0C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60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60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60CE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0CE"/>
    <w:rPr>
      <w:rFonts w:ascii="Times New Roman" w:eastAsia="Times New Roman" w:hAnsi="Times New Roman"/>
      <w:b/>
      <w:bCs/>
    </w:rPr>
  </w:style>
  <w:style w:type="paragraph" w:customStyle="1" w:styleId="naisf">
    <w:name w:val="naisf"/>
    <w:basedOn w:val="Normal"/>
    <w:rsid w:val="006457F2"/>
    <w:pPr>
      <w:spacing w:before="75" w:after="75"/>
      <w:ind w:firstLine="375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CA12C-35F7-4AF4-9349-EE829EFC6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977</Words>
  <Characters>558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ikumu nosaukums</vt:lpstr>
    </vt:vector>
  </TitlesOfParts>
  <Company>Iestādes nosaukums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ikumu nosaukums</dc:title>
  <dc:subject>Noteikumu projekts</dc:subject>
  <dc:creator>Vārds Uzvārds</dc:creator>
  <dc:description>67012345, vards.uzvards@mk.gov.lv</dc:description>
  <cp:lastModifiedBy>Leontine Babkina</cp:lastModifiedBy>
  <cp:revision>34</cp:revision>
  <cp:lastPrinted>2018-07-26T12:41:00Z</cp:lastPrinted>
  <dcterms:created xsi:type="dcterms:W3CDTF">2018-06-28T10:14:00Z</dcterms:created>
  <dcterms:modified xsi:type="dcterms:W3CDTF">2018-08-15T09:09:00Z</dcterms:modified>
</cp:coreProperties>
</file>